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76D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0AE3B0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13CDA3E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3152A35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6E011EE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3DB0FEB2" w14:textId="7F3BE1FB" w:rsidR="00B60C8C" w:rsidRDefault="00F8399D" w:rsidP="00F8399D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Il progetto “</w:t>
      </w:r>
      <w:proofErr w:type="spellStart"/>
      <w:r>
        <w:rPr>
          <w:bCs/>
          <w:sz w:val="22"/>
          <w:szCs w:val="22"/>
        </w:rPr>
        <w:t>Polimi</w:t>
      </w:r>
      <w:proofErr w:type="spellEnd"/>
      <w:r>
        <w:rPr>
          <w:bCs/>
          <w:sz w:val="22"/>
          <w:szCs w:val="22"/>
        </w:rPr>
        <w:t xml:space="preserve"> Active” è un progetto incentrato sul tema dello sport al Politecnico di Milano e il nostro obbiettivo è quello di trovare le difficoltà che la maggior parte degli studenti incontrano nel contesto sportivo. Lo scopo finale è ideare una soluzione che possa risolvere i problemi riscontrati con la creazione o la rivisitazione di sistemi infromativi.</w:t>
      </w:r>
    </w:p>
    <w:p w14:paraId="4848DF32" w14:textId="77777777" w:rsidR="00F8399D" w:rsidRPr="005F11DC" w:rsidRDefault="00F8399D" w:rsidP="00F8399D">
      <w:pPr>
        <w:pStyle w:val="Default"/>
        <w:rPr>
          <w:sz w:val="22"/>
          <w:szCs w:val="22"/>
        </w:rPr>
      </w:pPr>
    </w:p>
    <w:p w14:paraId="4A27CD54" w14:textId="11C19D46" w:rsidR="009E578C" w:rsidRPr="00F8399D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F8399D">
        <w:rPr>
          <w:sz w:val="22"/>
          <w:szCs w:val="22"/>
        </w:rPr>
        <w:t>Leonardo Vicentini</w:t>
      </w:r>
    </w:p>
    <w:p w14:paraId="73FCE11C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4754E7F5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1F53745A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5FA36C1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1B75E467" w14:textId="19ED1901" w:rsidR="00EF63CF" w:rsidRPr="00F8399D" w:rsidRDefault="00F8399D" w:rsidP="009E578C">
      <w:pPr>
        <w:pStyle w:val="Default"/>
        <w:rPr>
          <w:sz w:val="22"/>
          <w:szCs w:val="22"/>
        </w:rPr>
      </w:pPr>
      <w:r w:rsidRPr="00F8399D">
        <w:rPr>
          <w:sz w:val="22"/>
          <w:szCs w:val="22"/>
        </w:rPr>
        <w:t>Leonardo Vicentini</w:t>
      </w:r>
    </w:p>
    <w:p w14:paraId="14C8128C" w14:textId="77777777" w:rsid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 </w:t>
      </w:r>
    </w:p>
    <w:p w14:paraId="5A7C31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69761954" w14:textId="4554EB76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</w:t>
      </w:r>
      <w:r w:rsidRPr="00F8399D">
        <w:rPr>
          <w:sz w:val="22"/>
          <w:szCs w:val="22"/>
        </w:rPr>
        <w:t>ca</w:t>
      </w:r>
      <w:r w:rsidR="00F8399D">
        <w:rPr>
          <w:sz w:val="22"/>
          <w:szCs w:val="22"/>
        </w:rPr>
        <w:t xml:space="preserve"> “</w:t>
      </w:r>
      <w:proofErr w:type="spellStart"/>
      <w:r w:rsidR="00F8399D">
        <w:rPr>
          <w:sz w:val="22"/>
          <w:szCs w:val="22"/>
        </w:rPr>
        <w:t>Polimi</w:t>
      </w:r>
      <w:proofErr w:type="spellEnd"/>
      <w:r w:rsidR="00F8399D">
        <w:rPr>
          <w:sz w:val="22"/>
          <w:szCs w:val="22"/>
        </w:rPr>
        <w:t xml:space="preserve"> Active” </w:t>
      </w:r>
      <w:r w:rsidRPr="005F11DC">
        <w:rPr>
          <w:sz w:val="22"/>
          <w:szCs w:val="22"/>
        </w:rPr>
        <w:t xml:space="preserve">sopraindicato. </w:t>
      </w:r>
    </w:p>
    <w:p w14:paraId="72B690E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60E17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43D8237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55D62D9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14A059D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66A27DD7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2C295E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7DFE3906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1CDEA786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24CD9254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7D736166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4E6C91CC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36220FC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53C543BA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1C41401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6A40579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</w:t>
      </w:r>
      <w:r w:rsidRPr="005F11DC">
        <w:rPr>
          <w:sz w:val="22"/>
          <w:szCs w:val="22"/>
        </w:rPr>
        <w:lastRenderedPageBreak/>
        <w:t xml:space="preserve">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416DCF11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2CAD9F6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1BC8552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6F76CDB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3BBEF9E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28865968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520A4A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105870A9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2BE6B167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4C30842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7C4992F1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2D97272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1AC5E9E6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35AAD128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7526B2A3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689FFF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1A3EC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2E7FBC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8B258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CE71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10D7E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637D06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643A3B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BEC6D3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826804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8138DC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132629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4FDBC4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52E010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0EA8420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FDB688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46305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2B9CBB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CC89E8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7761D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68A224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2E20F9E6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21FB696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55AC5DA6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50919C3E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NSENSO AL TRATTAMENTO DEI DATI PERSONALI </w:t>
      </w:r>
    </w:p>
    <w:p w14:paraId="7D23E8C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65A6674B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nato/a </w:t>
      </w:r>
      <w:proofErr w:type="spellStart"/>
      <w:r w:rsidRPr="005F11DC">
        <w:rPr>
          <w:sz w:val="22"/>
          <w:szCs w:val="22"/>
        </w:rPr>
        <w:t>a</w:t>
      </w:r>
      <w:proofErr w:type="spellEnd"/>
      <w:r w:rsidRPr="005F11DC">
        <w:rPr>
          <w:sz w:val="22"/>
          <w:szCs w:val="22"/>
        </w:rPr>
        <w:t xml:space="preserve"> …………………… il………………………… residente a …………………………………………… </w:t>
      </w:r>
    </w:p>
    <w:p w14:paraId="3BD5A7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via………………………………………………………………….. n……… ; </w:t>
      </w:r>
    </w:p>
    <w:p w14:paraId="0E7E1786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165917EB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72F75A9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165BA3A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54A32D0A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1303C8E1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33E16F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5003B02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388AEC9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44A33DD0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4587300D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uogo e data ………………………………………. </w:t>
      </w:r>
    </w:p>
    <w:p w14:paraId="6E4B343E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5620205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858026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3636488">
    <w:abstractNumId w:val="1"/>
  </w:num>
  <w:num w:numId="2" w16cid:durableId="1169906370">
    <w:abstractNumId w:val="2"/>
  </w:num>
  <w:num w:numId="3" w16cid:durableId="862398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3F2DF2"/>
    <w:rsid w:val="004A6859"/>
    <w:rsid w:val="005F11DC"/>
    <w:rsid w:val="006362FF"/>
    <w:rsid w:val="0074007C"/>
    <w:rsid w:val="00820C75"/>
    <w:rsid w:val="0082520C"/>
    <w:rsid w:val="009E578C"/>
    <w:rsid w:val="00A93FE4"/>
    <w:rsid w:val="00B60C8C"/>
    <w:rsid w:val="00B91705"/>
    <w:rsid w:val="00C6560D"/>
    <w:rsid w:val="00E2420E"/>
    <w:rsid w:val="00E72C6C"/>
    <w:rsid w:val="00E94231"/>
    <w:rsid w:val="00EF63CF"/>
    <w:rsid w:val="00F839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7B831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01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Simone Ceccherini</cp:lastModifiedBy>
  <cp:revision>4</cp:revision>
  <dcterms:created xsi:type="dcterms:W3CDTF">2023-09-27T06:19:00Z</dcterms:created>
  <dcterms:modified xsi:type="dcterms:W3CDTF">2023-09-28T07:15:00Z</dcterms:modified>
</cp:coreProperties>
</file>